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58d1532b-508b-463a-8b7e-4545d5f6c86e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7:22:09Z</dcterms:created>
  <dcterms:modified xsi:type="dcterms:W3CDTF">2023-06-06T17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